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E2F58" w14:textId="36CBBEBA" w:rsidR="00CD775B" w:rsidRDefault="00CD775B" w:rsidP="00E31BD0">
      <w:pPr>
        <w:spacing w:after="0" w:line="240" w:lineRule="auto"/>
      </w:pPr>
    </w:p>
    <w:p w14:paraId="1E0B0821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2843A691" w14:textId="77777777" w:rsidR="00024955" w:rsidRDefault="00024955" w:rsidP="00E31BD0">
      <w:pPr>
        <w:spacing w:after="0" w:line="240" w:lineRule="auto"/>
      </w:pPr>
    </w:p>
    <w:p w14:paraId="4659D494" w14:textId="77777777" w:rsidR="003A66A1" w:rsidRDefault="003A66A1" w:rsidP="00B17148">
      <w:pPr>
        <w:tabs>
          <w:tab w:val="left" w:pos="8256"/>
        </w:tabs>
        <w:spacing w:after="0" w:line="240" w:lineRule="auto"/>
      </w:pPr>
      <w:r>
        <w:tab/>
      </w:r>
    </w:p>
    <w:p w14:paraId="7F3D0BAD" w14:textId="77777777" w:rsidR="00EF2052" w:rsidRDefault="00EF2052" w:rsidP="00EF2052">
      <w:pPr>
        <w:pStyle w:val="RCT1"/>
      </w:pPr>
      <w:r>
        <w:t>Damage Information Reporting Tool (DIRT)</w:t>
      </w:r>
    </w:p>
    <w:p w14:paraId="63F5EAD9" w14:textId="747F55EF" w:rsidR="006B1677" w:rsidRPr="0042718C" w:rsidRDefault="00EF2052" w:rsidP="0042718C">
      <w:pPr>
        <w:spacing w:before="120" w:after="120" w:line="240" w:lineRule="auto"/>
        <w:rPr>
          <w:rFonts w:cs="Arial"/>
        </w:rPr>
      </w:pPr>
      <w:r w:rsidRPr="0042718C">
        <w:rPr>
          <w:rFonts w:cs="Arial"/>
        </w:rPr>
        <w:t xml:space="preserve">The Common Ground Alliance (CGA) DIRT </w:t>
      </w:r>
      <w:hyperlink r:id="rId8" w:history="1">
        <w:r w:rsidRPr="0042718C">
          <w:rPr>
            <w:rStyle w:val="Hyperlink"/>
            <w:rFonts w:cs="Arial"/>
          </w:rPr>
          <w:t>webpage</w:t>
        </w:r>
      </w:hyperlink>
      <w:r w:rsidRPr="0042718C">
        <w:rPr>
          <w:rFonts w:cs="Arial"/>
        </w:rPr>
        <w:t xml:space="preserve"> explains collected data informs nearly every aspect of CGA’s operations and industry recommendations. CGA’s Data Reporting &amp; Evaluation program touches every aspect of damage prevention</w:t>
      </w:r>
      <w:r w:rsidR="00BA1FFB">
        <w:rPr>
          <w:rFonts w:cs="Arial"/>
        </w:rPr>
        <w:t xml:space="preserve">. </w:t>
      </w:r>
    </w:p>
    <w:p w14:paraId="6C3F8289" w14:textId="765976C8" w:rsidR="00EF2052" w:rsidRPr="0042718C" w:rsidRDefault="006B1677" w:rsidP="0042718C">
      <w:pPr>
        <w:spacing w:before="120" w:after="120" w:line="240" w:lineRule="auto"/>
        <w:rPr>
          <w:rFonts w:cs="Arial"/>
        </w:rPr>
      </w:pPr>
      <w:r w:rsidRPr="0042718C">
        <w:rPr>
          <w:rFonts w:cs="Arial"/>
        </w:rPr>
        <w:t>DIRT reporting is done on an anonymous basis and is a tool for data collecting, not enforcement of excavation law</w:t>
      </w:r>
      <w:r w:rsidR="00BA1FFB">
        <w:rPr>
          <w:rFonts w:cs="Arial"/>
        </w:rPr>
        <w:t xml:space="preserve">. </w:t>
      </w:r>
      <w:r w:rsidR="00EF2052" w:rsidRPr="0042718C">
        <w:rPr>
          <w:rFonts w:cs="Arial"/>
        </w:rPr>
        <w:t>The program collects critical information, analyzing the numbers</w:t>
      </w:r>
      <w:r w:rsidR="00BA1FFB">
        <w:rPr>
          <w:rFonts w:cs="Arial"/>
        </w:rPr>
        <w:t>,</w:t>
      </w:r>
      <w:r w:rsidR="00EF2052" w:rsidRPr="0042718C">
        <w:rPr>
          <w:rFonts w:cs="Arial"/>
        </w:rPr>
        <w:t xml:space="preserve"> and producing targeted recommendations to damage prevention stakeholders about how to best protect buried facilities.</w:t>
      </w:r>
    </w:p>
    <w:p w14:paraId="5B7FBDB3" w14:textId="4EE57BCC" w:rsidR="00EF2052" w:rsidRPr="0042718C" w:rsidRDefault="00EF2052" w:rsidP="0042718C">
      <w:pPr>
        <w:spacing w:before="120" w:after="120" w:line="240" w:lineRule="auto"/>
        <w:rPr>
          <w:rFonts w:cs="Arial"/>
        </w:rPr>
      </w:pPr>
      <w:r w:rsidRPr="0042718C">
        <w:rPr>
          <w:rFonts w:cs="Arial"/>
        </w:rPr>
        <w:t>In 2018 CGA announced revisions to its DIRT forms</w:t>
      </w:r>
      <w:r w:rsidR="00BA1FFB">
        <w:rPr>
          <w:rFonts w:cs="Arial"/>
        </w:rPr>
        <w:t xml:space="preserve">. </w:t>
      </w:r>
      <w:r w:rsidRPr="0042718C">
        <w:rPr>
          <w:rFonts w:cs="Arial"/>
        </w:rPr>
        <w:t xml:space="preserve">Their </w:t>
      </w:r>
      <w:hyperlink r:id="rId9" w:history="1">
        <w:r w:rsidR="006B1677" w:rsidRPr="0042718C">
          <w:rPr>
            <w:rStyle w:val="Hyperlink"/>
            <w:rFonts w:cs="Arial"/>
          </w:rPr>
          <w:t>2018 DIRT field f</w:t>
        </w:r>
        <w:r w:rsidRPr="0042718C">
          <w:rPr>
            <w:rStyle w:val="Hyperlink"/>
            <w:rFonts w:cs="Arial"/>
          </w:rPr>
          <w:t>o</w:t>
        </w:r>
        <w:r w:rsidR="006B1677" w:rsidRPr="0042718C">
          <w:rPr>
            <w:rStyle w:val="Hyperlink"/>
            <w:rFonts w:cs="Arial"/>
          </w:rPr>
          <w:t>r</w:t>
        </w:r>
        <w:r w:rsidRPr="0042718C">
          <w:rPr>
            <w:rStyle w:val="Hyperlink"/>
            <w:rFonts w:cs="Arial"/>
          </w:rPr>
          <w:t>m</w:t>
        </w:r>
      </w:hyperlink>
      <w:r w:rsidRPr="0042718C">
        <w:rPr>
          <w:rFonts w:cs="Arial"/>
        </w:rPr>
        <w:t xml:space="preserve"> can be downloaded </w:t>
      </w:r>
      <w:hyperlink r:id="rId10" w:history="1">
        <w:r w:rsidRPr="0042718C">
          <w:rPr>
            <w:rStyle w:val="Hyperlink"/>
            <w:rFonts w:cs="Arial"/>
          </w:rPr>
          <w:t>here</w:t>
        </w:r>
      </w:hyperlink>
      <w:r w:rsidR="00BA1FFB">
        <w:rPr>
          <w:rFonts w:cs="Arial"/>
        </w:rPr>
        <w:t xml:space="preserve">. </w:t>
      </w:r>
      <w:r w:rsidRPr="0042718C">
        <w:rPr>
          <w:rFonts w:cs="Arial"/>
        </w:rPr>
        <w:t xml:space="preserve">You may view and download their new DIRT field from reporting toolkit on this </w:t>
      </w:r>
      <w:hyperlink r:id="rId11" w:history="1">
        <w:r w:rsidRPr="0042718C">
          <w:rPr>
            <w:rStyle w:val="Hyperlink"/>
            <w:rFonts w:cs="Arial"/>
          </w:rPr>
          <w:t>webpage</w:t>
        </w:r>
      </w:hyperlink>
      <w:r w:rsidRPr="0042718C">
        <w:rPr>
          <w:rFonts w:cs="Arial"/>
        </w:rPr>
        <w:t>.</w:t>
      </w:r>
      <w:r w:rsidRPr="0042718C">
        <w:rPr>
          <w:rFonts w:cs="Arial"/>
        </w:rPr>
        <w:tab/>
      </w:r>
    </w:p>
    <w:p w14:paraId="4E9D66A6" w14:textId="22E9972E" w:rsidR="00195C30" w:rsidRDefault="006B1677" w:rsidP="0042718C">
      <w:pPr>
        <w:spacing w:before="120" w:after="120" w:line="240" w:lineRule="auto"/>
      </w:pPr>
      <w:r w:rsidRPr="0042718C">
        <w:rPr>
          <w:rFonts w:cs="Arial"/>
        </w:rPr>
        <w:t xml:space="preserve">DIRT reporting can be accessed through </w:t>
      </w:r>
      <w:proofErr w:type="spellStart"/>
      <w:r w:rsidRPr="0042718C">
        <w:rPr>
          <w:rFonts w:cs="Arial"/>
        </w:rPr>
        <w:t>Digalert</w:t>
      </w:r>
      <w:proofErr w:type="spellEnd"/>
      <w:r w:rsidRPr="0042718C">
        <w:rPr>
          <w:rFonts w:cs="Arial"/>
        </w:rPr>
        <w:t xml:space="preserve"> and USA North 811 websites</w:t>
      </w:r>
      <w:r w:rsidR="00BA1FFB">
        <w:rPr>
          <w:rFonts w:cs="Arial"/>
        </w:rPr>
        <w:t xml:space="preserve">. </w:t>
      </w:r>
      <w:r w:rsidRPr="0042718C">
        <w:rPr>
          <w:rFonts w:cs="Arial"/>
        </w:rPr>
        <w:t xml:space="preserve">Or, through the </w:t>
      </w:r>
      <w:hyperlink r:id="rId12" w:history="1">
        <w:r w:rsidRPr="0042718C">
          <w:rPr>
            <w:rStyle w:val="Hyperlink"/>
            <w:rFonts w:cs="Arial"/>
          </w:rPr>
          <w:t>CA DIRT</w:t>
        </w:r>
      </w:hyperlink>
      <w:r w:rsidRPr="0042718C">
        <w:rPr>
          <w:rFonts w:cs="Arial"/>
        </w:rPr>
        <w:t xml:space="preserve"> portal which can be accessed </w:t>
      </w:r>
      <w:hyperlink r:id="rId13" w:history="1">
        <w:r w:rsidRPr="0042718C">
          <w:rPr>
            <w:rStyle w:val="Hyperlink"/>
            <w:rFonts w:cs="Arial"/>
          </w:rPr>
          <w:t>here</w:t>
        </w:r>
      </w:hyperlink>
      <w:r w:rsidR="00BA1FFB">
        <w:rPr>
          <w:rFonts w:cs="Arial"/>
        </w:rPr>
        <w:t xml:space="preserve">. </w:t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44720692" wp14:editId="6572ED86">
            <wp:simplePos x="0" y="0"/>
            <wp:positionH relativeFrom="column">
              <wp:posOffset>1794681</wp:posOffset>
            </wp:positionH>
            <wp:positionV relativeFrom="page">
              <wp:posOffset>4865427</wp:posOffset>
            </wp:positionV>
            <wp:extent cx="1637665" cy="628015"/>
            <wp:effectExtent l="0" t="0" r="635" b="635"/>
            <wp:wrapTight wrapText="bothSides">
              <wp:wrapPolygon edited="0">
                <wp:start x="0" y="0"/>
                <wp:lineTo x="0" y="20967"/>
                <wp:lineTo x="21357" y="20967"/>
                <wp:lineTo x="21357" y="0"/>
                <wp:lineTo x="0" y="0"/>
              </wp:wrapPolygon>
            </wp:wrapTight>
            <wp:docPr id="1" name="Picture 1" descr="2018 Toolkit/Info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18 Toolkit/Info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65" cy="62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95C30" w:rsidSect="00914CBB">
      <w:headerReference w:type="default" r:id="rId15"/>
      <w:footerReference w:type="default" r:id="rId16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4FD82" w14:textId="77777777" w:rsidR="00675C40" w:rsidRDefault="00675C40" w:rsidP="00B94281">
      <w:pPr>
        <w:spacing w:after="0" w:line="240" w:lineRule="auto"/>
      </w:pPr>
      <w:r>
        <w:separator/>
      </w:r>
    </w:p>
  </w:endnote>
  <w:endnote w:type="continuationSeparator" w:id="0">
    <w:p w14:paraId="49869818" w14:textId="77777777" w:rsidR="00675C40" w:rsidRDefault="00675C40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7C8CF8A-3960-4BF6-90D5-8273CC153BF3}"/>
    <w:embedBold r:id="rId2" w:fontKey="{A873522F-6D06-4E10-82A4-A49F51B6BB9C}"/>
    <w:embedItalic r:id="rId3" w:fontKey="{D78A5B1C-B823-4590-932F-13F7D0D9A912}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4" w:fontKey="{F739E184-E09E-46E9-BC00-3A47368D418E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D4EFD47F-5B2C-47D3-8A7C-A4B06EB40F5E}"/>
    <w:embedBold r:id="rId6" w:fontKey="{FF9FF04E-7E1A-4A84-ACB4-23837CC06D9A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A62E014E-3190-4909-AAE3-95509940A34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AA982" w14:textId="77777777" w:rsidR="00160F47" w:rsidRPr="00B94281" w:rsidRDefault="00160F47" w:rsidP="00CD775B">
    <w:pPr>
      <w:pStyle w:val="Footer"/>
      <w:rPr>
        <w:sz w:val="18"/>
        <w:szCs w:val="18"/>
      </w:rPr>
    </w:pPr>
    <w:r>
      <w:ptab w:relativeTo="margin" w:alignment="right" w:leader="none"/>
    </w:r>
    <w:r w:rsidR="006B1677">
      <w:rPr>
        <w:sz w:val="18"/>
        <w:szCs w:val="18"/>
      </w:rPr>
      <w:t>Damage Information Reporting Tool (DIRT) Website Resources</w:t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0F0965" w14:textId="77777777" w:rsidR="00675C40" w:rsidRDefault="00675C40" w:rsidP="00B94281">
      <w:pPr>
        <w:spacing w:after="0" w:line="240" w:lineRule="auto"/>
      </w:pPr>
      <w:r>
        <w:separator/>
      </w:r>
    </w:p>
  </w:footnote>
  <w:footnote w:type="continuationSeparator" w:id="0">
    <w:p w14:paraId="6149FC91" w14:textId="77777777" w:rsidR="00675C40" w:rsidRDefault="00675C40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93DA98" w14:textId="2E25F231" w:rsidR="00ED102A" w:rsidRDefault="00ED102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C90B03" wp14:editId="3BB81C76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C74D9" w14:textId="47EF7705" w:rsidR="00ED102A" w:rsidRPr="00ED102A" w:rsidRDefault="00ED102A" w:rsidP="00ED102A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ED102A"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  <w:t>Damage Information Reporting Tool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  <w:t xml:space="preserve"> (DIRT)</w:t>
                            </w:r>
                          </w:p>
                          <w:p w14:paraId="270B8957" w14:textId="41DE86AC" w:rsidR="00ED102A" w:rsidRPr="002B5E6D" w:rsidRDefault="00ED102A" w:rsidP="00ED102A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Website Resour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C90B03" id="Group 2" o:spid="_x0000_s1026" style="position:absolute;margin-left:-1in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" fillcolor="#1f4e79" stroked="f">
                <v:textbox>
                  <w:txbxContent>
                    <w:p w14:paraId="44AC74D9" w14:textId="47EF7705" w:rsidR="00ED102A" w:rsidRPr="00ED102A" w:rsidRDefault="00ED102A" w:rsidP="00ED102A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 w:val="30"/>
                          <w:szCs w:val="30"/>
                        </w:rPr>
                      </w:pPr>
                      <w:r w:rsidRPr="00ED102A">
                        <w:rPr>
                          <w:b/>
                          <w:color w:val="FFFFFF" w:themeColor="background1"/>
                          <w:sz w:val="30"/>
                          <w:szCs w:val="30"/>
                        </w:rPr>
                        <w:t>Damage Information Reporting Tool</w:t>
                      </w:r>
                      <w:r>
                        <w:rPr>
                          <w:b/>
                          <w:color w:val="FFFFFF" w:themeColor="background1"/>
                          <w:sz w:val="30"/>
                          <w:szCs w:val="30"/>
                        </w:rPr>
                        <w:t xml:space="preserve"> (DIRT)</w:t>
                      </w:r>
                    </w:p>
                    <w:p w14:paraId="270B8957" w14:textId="41DE86AC" w:rsidR="00ED102A" w:rsidRPr="002B5E6D" w:rsidRDefault="00ED102A" w:rsidP="00ED102A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Website Resources</w:t>
                      </w:r>
                    </w:p>
                  </w:txbxContent>
                </v:textbox>
              </v:shape>
              <v:shape id="Picture 5" o:spid="_x0000_s1029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  <w:p w14:paraId="26D9F081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C4BE9"/>
    <w:multiLevelType w:val="hybridMultilevel"/>
    <w:tmpl w:val="B75E4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FA41A19"/>
    <w:multiLevelType w:val="hybridMultilevel"/>
    <w:tmpl w:val="BC0E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NDc3sTC0NDQysTRV0lEKTi0uzszPAykwrAUAU6xfMywAAAA=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4621D"/>
    <w:rsid w:val="00160F47"/>
    <w:rsid w:val="00174198"/>
    <w:rsid w:val="00195C30"/>
    <w:rsid w:val="002000D0"/>
    <w:rsid w:val="00213C11"/>
    <w:rsid w:val="0026738E"/>
    <w:rsid w:val="002A6265"/>
    <w:rsid w:val="002B3172"/>
    <w:rsid w:val="002C1150"/>
    <w:rsid w:val="002D027C"/>
    <w:rsid w:val="00380B78"/>
    <w:rsid w:val="003A66A1"/>
    <w:rsid w:val="003E0C9B"/>
    <w:rsid w:val="003E5A11"/>
    <w:rsid w:val="00402E66"/>
    <w:rsid w:val="0042718C"/>
    <w:rsid w:val="00435205"/>
    <w:rsid w:val="00477BE2"/>
    <w:rsid w:val="004C077A"/>
    <w:rsid w:val="004C5704"/>
    <w:rsid w:val="005327DF"/>
    <w:rsid w:val="005C3CA3"/>
    <w:rsid w:val="005C43E3"/>
    <w:rsid w:val="005D192F"/>
    <w:rsid w:val="0060370E"/>
    <w:rsid w:val="006247BF"/>
    <w:rsid w:val="00653433"/>
    <w:rsid w:val="00661A0B"/>
    <w:rsid w:val="00661F98"/>
    <w:rsid w:val="00675C40"/>
    <w:rsid w:val="006856C3"/>
    <w:rsid w:val="006B1677"/>
    <w:rsid w:val="006C03BB"/>
    <w:rsid w:val="006F662B"/>
    <w:rsid w:val="00743F69"/>
    <w:rsid w:val="007C767C"/>
    <w:rsid w:val="007E4E12"/>
    <w:rsid w:val="007F2DE0"/>
    <w:rsid w:val="00827166"/>
    <w:rsid w:val="00862BB3"/>
    <w:rsid w:val="00873C40"/>
    <w:rsid w:val="008B6941"/>
    <w:rsid w:val="00914CBB"/>
    <w:rsid w:val="00964C5E"/>
    <w:rsid w:val="00981B53"/>
    <w:rsid w:val="0098547C"/>
    <w:rsid w:val="009B1C2D"/>
    <w:rsid w:val="009B619F"/>
    <w:rsid w:val="00A00250"/>
    <w:rsid w:val="00A24110"/>
    <w:rsid w:val="00A412A2"/>
    <w:rsid w:val="00A7751E"/>
    <w:rsid w:val="00AF13FE"/>
    <w:rsid w:val="00B0259D"/>
    <w:rsid w:val="00B0496C"/>
    <w:rsid w:val="00B0599C"/>
    <w:rsid w:val="00B05D2A"/>
    <w:rsid w:val="00B17148"/>
    <w:rsid w:val="00B263E2"/>
    <w:rsid w:val="00B428DA"/>
    <w:rsid w:val="00B6532F"/>
    <w:rsid w:val="00B90FC2"/>
    <w:rsid w:val="00B94281"/>
    <w:rsid w:val="00BA1FFB"/>
    <w:rsid w:val="00C227F0"/>
    <w:rsid w:val="00C63758"/>
    <w:rsid w:val="00CC6B52"/>
    <w:rsid w:val="00CD775B"/>
    <w:rsid w:val="00CE678F"/>
    <w:rsid w:val="00CF5E25"/>
    <w:rsid w:val="00D7202F"/>
    <w:rsid w:val="00DE6E6D"/>
    <w:rsid w:val="00DE6E9C"/>
    <w:rsid w:val="00E31BD0"/>
    <w:rsid w:val="00E33B22"/>
    <w:rsid w:val="00E54AD9"/>
    <w:rsid w:val="00EA7278"/>
    <w:rsid w:val="00ED102A"/>
    <w:rsid w:val="00EF2052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397CB6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2052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C43E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03BB"/>
    <w:rPr>
      <w:color w:val="0000FF"/>
      <w:u w:val="single"/>
    </w:rPr>
  </w:style>
  <w:style w:type="paragraph" w:customStyle="1" w:styleId="question">
    <w:name w:val="question"/>
    <w:basedOn w:val="Normal"/>
    <w:rsid w:val="006C03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answer">
    <w:name w:val="answer"/>
    <w:basedOn w:val="Normal"/>
    <w:rsid w:val="006C03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5C43E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E54AD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4621D"/>
    <w:rPr>
      <w:color w:val="954F72" w:themeColor="followedHyperlink"/>
      <w:u w:val="single"/>
    </w:rPr>
  </w:style>
  <w:style w:type="paragraph" w:customStyle="1" w:styleId="lead">
    <w:name w:val="lead"/>
    <w:basedOn w:val="Normal"/>
    <w:rsid w:val="002C1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EF2052"/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EF20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F20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55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36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872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94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groundalliance.com/programs/damage-information-reporting-tool-dirt" TargetMode="External"/><Relationship Id="rId13" Type="http://schemas.openxmlformats.org/officeDocument/2006/relationships/hyperlink" Target="https://www.cga-dirt.com/ca811/control/login.do?SSO_APP_ID=46&amp;SSO_BACK=https%253A%252F%252Fwww.cga-dirt.com%252Fca811%252Fcontrol%252FmainMenu.do%253FSSO_SESSION_ID%253D%2540SSO_SESSION_ID%2540&amp;MESSAGE=login.required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ga-dirt.com/ca811/control/login.do?SSO_APP_ID=46&amp;SSO_BACK=https%253A%252F%252Fwww.cga-dirt.com%252Fca811%252Fcontrol%252FmainMenu.do%253FSSO_SESSION_ID%253D%2540SSO_SESSION_ID%2540&amp;MESSAGE=login.require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mmongroundalliance.com/damage-prevention/toolkits/new-dirt-field-form-toolki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commongroundalliance.com/sites/default/files/toolkits/DIRT%20Field%20Form%20Version%202018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ongroundalliance.com/sites/default/files/toolkits/DIRT%20Field%20Form%20Version%202018.pdf" TargetMode="External"/><Relationship Id="rId14" Type="http://schemas.openxmlformats.org/officeDocument/2006/relationships/image" Target="media/image1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A16AD-5B83-4360-976E-D76348641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7</cp:revision>
  <cp:lastPrinted>2020-04-29T15:59:00Z</cp:lastPrinted>
  <dcterms:created xsi:type="dcterms:W3CDTF">2020-06-02T21:08:00Z</dcterms:created>
  <dcterms:modified xsi:type="dcterms:W3CDTF">2021-03-02T22:32:00Z</dcterms:modified>
</cp:coreProperties>
</file>